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58169" w14:textId="0C376035" w:rsidR="008838C6" w:rsidRPr="00593FEC" w:rsidRDefault="00593FEC" w:rsidP="001D159C">
      <w:pPr>
        <w:widowControl/>
        <w:ind w:left="-450" w:firstLine="450"/>
        <w:jc w:val="center"/>
        <w:rPr>
          <w:rFonts w:ascii="Calibri" w:hAnsi="Calibri" w:cs="Calibri"/>
          <w:b/>
          <w:color w:val="0070C0"/>
          <w:sz w:val="40"/>
          <w:szCs w:val="32"/>
          <w:u w:val="single"/>
          <w:lang w:val="en-US"/>
        </w:rPr>
      </w:pPr>
      <w:r w:rsidRPr="00593FEC">
        <w:rPr>
          <w:rFonts w:ascii="Calibri" w:hAnsi="Calibri" w:cs="Calibri"/>
          <w:b/>
          <w:color w:val="0070C0"/>
          <w:sz w:val="40"/>
          <w:szCs w:val="32"/>
          <w:u w:val="single"/>
          <w:lang w:val="en-US"/>
        </w:rPr>
        <w:t>Emergency Contact Information</w:t>
      </w:r>
    </w:p>
    <w:p w14:paraId="0B52D84B" w14:textId="04407BD5" w:rsidR="00593FEC" w:rsidRPr="00593FEC" w:rsidRDefault="00593FEC" w:rsidP="001D159C">
      <w:pPr>
        <w:widowControl/>
        <w:ind w:left="-450" w:firstLine="450"/>
        <w:jc w:val="center"/>
        <w:rPr>
          <w:rFonts w:ascii="Calibri" w:hAnsi="Calibri" w:cs="Calibri"/>
          <w:b/>
          <w:sz w:val="24"/>
          <w:u w:val="single"/>
          <w:lang w:val="en-US"/>
        </w:rPr>
      </w:pPr>
    </w:p>
    <w:p w14:paraId="38DB51E7" w14:textId="77777777" w:rsidR="00593FEC" w:rsidRPr="00593FEC" w:rsidRDefault="00593FEC" w:rsidP="001D159C">
      <w:pPr>
        <w:widowControl/>
        <w:ind w:left="-450" w:firstLine="450"/>
        <w:jc w:val="center"/>
        <w:rPr>
          <w:rFonts w:ascii="Calibri" w:hAnsi="Calibri" w:cs="Calibri"/>
          <w:b/>
          <w:sz w:val="24"/>
          <w:u w:val="single"/>
          <w:lang w:val="en-US"/>
        </w:rPr>
      </w:pPr>
    </w:p>
    <w:tbl>
      <w:tblPr>
        <w:tblpPr w:leftFromText="181" w:rightFromText="181" w:vertAnchor="text" w:tblpXSpec="center" w:tblpY="1"/>
        <w:tblOverlap w:val="never"/>
        <w:tblW w:w="11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85"/>
        <w:gridCol w:w="5585"/>
      </w:tblGrid>
      <w:tr w:rsidR="00593FEC" w:rsidRPr="00593FEC" w14:paraId="5453DCD0" w14:textId="77777777" w:rsidTr="00593FEC">
        <w:tc>
          <w:tcPr>
            <w:tcW w:w="11170" w:type="dxa"/>
            <w:gridSpan w:val="2"/>
            <w:shd w:val="clear" w:color="auto" w:fill="FFFFFF" w:themeFill="background1"/>
            <w:vAlign w:val="center"/>
          </w:tcPr>
          <w:p w14:paraId="341CEA43" w14:textId="77777777" w:rsidR="00593FEC" w:rsidRPr="00593FEC" w:rsidRDefault="00593FEC" w:rsidP="00113568">
            <w:pPr>
              <w:pStyle w:val="Heading1"/>
              <w:rPr>
                <w:rFonts w:ascii="Calibri" w:hAnsi="Calibri" w:cs="Calibri"/>
              </w:rPr>
            </w:pPr>
            <w:r w:rsidRPr="00593FEC">
              <w:rPr>
                <w:rFonts w:ascii="Calibri" w:hAnsi="Calibri" w:cs="Calibri"/>
                <w:sz w:val="48"/>
                <w:szCs w:val="48"/>
              </w:rPr>
              <w:t>EMERGENCY CONTACT INFORMATION</w:t>
            </w:r>
          </w:p>
        </w:tc>
      </w:tr>
      <w:tr w:rsidR="00593FEC" w:rsidRPr="00593FEC" w14:paraId="53672A49" w14:textId="77777777" w:rsidTr="00593FEC">
        <w:trPr>
          <w:trHeight w:val="794"/>
        </w:trPr>
        <w:tc>
          <w:tcPr>
            <w:tcW w:w="5585" w:type="dxa"/>
            <w:shd w:val="clear" w:color="auto" w:fill="D9D9D9" w:themeFill="background1" w:themeFillShade="D9"/>
            <w:vAlign w:val="center"/>
          </w:tcPr>
          <w:p w14:paraId="4B4B8127" w14:textId="159B9699" w:rsidR="00593FEC" w:rsidRPr="00593FEC" w:rsidRDefault="00593FEC" w:rsidP="00113568">
            <w:pPr>
              <w:pStyle w:val="LeftBold"/>
              <w:framePr w:hSpace="0" w:wrap="auto" w:vAnchor="margin" w:xAlign="left" w:yAlign="inline"/>
              <w:suppressOverlap w:val="0"/>
              <w:rPr>
                <w:rFonts w:ascii="Calibri" w:hAnsi="Calibri" w:cs="Calibri"/>
                <w:color w:val="auto"/>
              </w:rPr>
            </w:pPr>
            <w:r w:rsidRPr="00593FEC">
              <w:rPr>
                <w:rFonts w:ascii="Calibri" w:hAnsi="Calibri" w:cs="Calibri"/>
                <w:color w:val="auto"/>
              </w:rPr>
              <w:t>Emergency</w:t>
            </w:r>
            <w:r w:rsidRPr="00593FEC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5585" w:type="dxa"/>
            <w:shd w:val="clear" w:color="auto" w:fill="FFFFFF" w:themeFill="background1"/>
            <w:vAlign w:val="center"/>
          </w:tcPr>
          <w:p w14:paraId="2AA69321" w14:textId="51FBED60" w:rsidR="00593FEC" w:rsidRPr="00593FEC" w:rsidRDefault="00593FEC" w:rsidP="00113568">
            <w:pPr>
              <w:pStyle w:val="LB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00</w:t>
            </w:r>
          </w:p>
        </w:tc>
      </w:tr>
      <w:tr w:rsidR="00593FEC" w:rsidRPr="00593FEC" w14:paraId="73A7229F" w14:textId="77777777" w:rsidTr="00593FEC">
        <w:trPr>
          <w:trHeight w:val="794"/>
        </w:trPr>
        <w:tc>
          <w:tcPr>
            <w:tcW w:w="5585" w:type="dxa"/>
            <w:shd w:val="clear" w:color="auto" w:fill="D9D9D9" w:themeFill="background1" w:themeFillShade="D9"/>
            <w:vAlign w:val="center"/>
          </w:tcPr>
          <w:p w14:paraId="37CE0F6E" w14:textId="276940DA" w:rsidR="00593FEC" w:rsidRPr="00593FEC" w:rsidRDefault="00593FEC" w:rsidP="00113568">
            <w:pPr>
              <w:pStyle w:val="LeftBold"/>
              <w:framePr w:hSpace="0" w:wrap="auto" w:vAnchor="margin" w:xAlign="left" w:yAlign="inline"/>
              <w:suppressOverlap w:val="0"/>
              <w:rPr>
                <w:rFonts w:ascii="Calibri" w:hAnsi="Calibri" w:cs="Calibri"/>
                <w:color w:val="auto"/>
              </w:rPr>
            </w:pPr>
            <w:r w:rsidRPr="00593FEC">
              <w:rPr>
                <w:rFonts w:ascii="Calibri" w:hAnsi="Calibri" w:cs="Calibri"/>
                <w:color w:val="auto"/>
              </w:rPr>
              <w:t>Ambulance Service</w:t>
            </w:r>
            <w:r w:rsidRPr="00593FEC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5585" w:type="dxa"/>
            <w:shd w:val="clear" w:color="auto" w:fill="FFFFFF" w:themeFill="background1"/>
            <w:vAlign w:val="center"/>
          </w:tcPr>
          <w:p w14:paraId="7732D1CA" w14:textId="77777777" w:rsidR="00593FEC" w:rsidRPr="00593FEC" w:rsidRDefault="00593FEC" w:rsidP="00113568">
            <w:pPr>
              <w:pStyle w:val="LB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</w:tr>
      <w:tr w:rsidR="00593FEC" w:rsidRPr="00593FEC" w14:paraId="0FA96112" w14:textId="77777777" w:rsidTr="00593FEC">
        <w:trPr>
          <w:trHeight w:val="794"/>
        </w:trPr>
        <w:tc>
          <w:tcPr>
            <w:tcW w:w="5585" w:type="dxa"/>
            <w:shd w:val="clear" w:color="auto" w:fill="D9D9D9" w:themeFill="background1" w:themeFillShade="D9"/>
            <w:vAlign w:val="center"/>
          </w:tcPr>
          <w:p w14:paraId="6DE831DC" w14:textId="497F8984" w:rsidR="00593FEC" w:rsidRPr="00593FEC" w:rsidRDefault="00593FEC" w:rsidP="00113568">
            <w:pPr>
              <w:pStyle w:val="LeftBold"/>
              <w:framePr w:hSpace="0" w:wrap="auto" w:vAnchor="margin" w:xAlign="left" w:yAlign="inline"/>
              <w:suppressOverlap w:val="0"/>
              <w:rPr>
                <w:rFonts w:ascii="Calibri" w:hAnsi="Calibri" w:cs="Calibri"/>
                <w:color w:val="auto"/>
              </w:rPr>
            </w:pPr>
            <w:r w:rsidRPr="00593FEC">
              <w:rPr>
                <w:rFonts w:ascii="Calibri" w:hAnsi="Calibri" w:cs="Calibri"/>
                <w:color w:val="auto"/>
              </w:rPr>
              <w:t>Fire and Rescue</w:t>
            </w:r>
            <w:r w:rsidRPr="00593FEC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5585" w:type="dxa"/>
            <w:shd w:val="clear" w:color="auto" w:fill="FFFFFF" w:themeFill="background1"/>
            <w:vAlign w:val="center"/>
          </w:tcPr>
          <w:p w14:paraId="7FCDA7C0" w14:textId="77777777" w:rsidR="00593FEC" w:rsidRPr="00593FEC" w:rsidRDefault="00593FEC" w:rsidP="00113568">
            <w:pPr>
              <w:pStyle w:val="LB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</w:tr>
      <w:tr w:rsidR="00593FEC" w:rsidRPr="00593FEC" w14:paraId="40EB0F6C" w14:textId="77777777" w:rsidTr="00593FEC">
        <w:trPr>
          <w:trHeight w:val="794"/>
        </w:trPr>
        <w:tc>
          <w:tcPr>
            <w:tcW w:w="5585" w:type="dxa"/>
            <w:shd w:val="clear" w:color="auto" w:fill="D9D9D9" w:themeFill="background1" w:themeFillShade="D9"/>
            <w:vAlign w:val="center"/>
          </w:tcPr>
          <w:p w14:paraId="6FFDADCD" w14:textId="415E831D" w:rsidR="00593FEC" w:rsidRPr="00593FEC" w:rsidRDefault="00593FEC" w:rsidP="00113568">
            <w:pPr>
              <w:pStyle w:val="LeftBold"/>
              <w:framePr w:hSpace="0" w:wrap="auto" w:vAnchor="margin" w:xAlign="left" w:yAlign="inline"/>
              <w:suppressOverlap w:val="0"/>
              <w:rPr>
                <w:rFonts w:ascii="Calibri" w:hAnsi="Calibri" w:cs="Calibri"/>
                <w:color w:val="auto"/>
              </w:rPr>
            </w:pPr>
            <w:r w:rsidRPr="00593FEC">
              <w:rPr>
                <w:rFonts w:ascii="Calibri" w:hAnsi="Calibri" w:cs="Calibri"/>
                <w:color w:val="auto"/>
              </w:rPr>
              <w:t xml:space="preserve">Local </w:t>
            </w:r>
            <w:r w:rsidR="004314BC">
              <w:rPr>
                <w:rFonts w:ascii="Calibri" w:hAnsi="Calibri" w:cs="Calibri"/>
                <w:color w:val="auto"/>
              </w:rPr>
              <w:t>P</w:t>
            </w:r>
            <w:r w:rsidRPr="00593FEC">
              <w:rPr>
                <w:rFonts w:ascii="Calibri" w:hAnsi="Calibri" w:cs="Calibri"/>
                <w:color w:val="auto"/>
              </w:rPr>
              <w:t>olice</w:t>
            </w:r>
            <w:r w:rsidRPr="00593FEC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5585" w:type="dxa"/>
            <w:shd w:val="clear" w:color="auto" w:fill="FFFFFF" w:themeFill="background1"/>
            <w:vAlign w:val="center"/>
          </w:tcPr>
          <w:p w14:paraId="72018F80" w14:textId="77777777" w:rsidR="00593FEC" w:rsidRPr="00593FEC" w:rsidRDefault="00593FEC" w:rsidP="00113568">
            <w:pPr>
              <w:pStyle w:val="LB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</w:tr>
      <w:tr w:rsidR="00593FEC" w:rsidRPr="00593FEC" w14:paraId="4DFF7C88" w14:textId="77777777" w:rsidTr="00593FEC">
        <w:trPr>
          <w:trHeight w:val="794"/>
        </w:trPr>
        <w:tc>
          <w:tcPr>
            <w:tcW w:w="5585" w:type="dxa"/>
            <w:shd w:val="clear" w:color="auto" w:fill="D9D9D9" w:themeFill="background1" w:themeFillShade="D9"/>
            <w:vAlign w:val="center"/>
          </w:tcPr>
          <w:p w14:paraId="14BB67B2" w14:textId="23765053" w:rsidR="00593FEC" w:rsidRPr="00593FEC" w:rsidRDefault="00593FEC" w:rsidP="00113568">
            <w:pPr>
              <w:pStyle w:val="LeftBold"/>
              <w:framePr w:hSpace="0" w:wrap="auto" w:vAnchor="margin" w:xAlign="left" w:yAlign="inline"/>
              <w:suppressOverlap w:val="0"/>
              <w:rPr>
                <w:rFonts w:ascii="Calibri" w:hAnsi="Calibri" w:cs="Calibri"/>
                <w:color w:val="auto"/>
              </w:rPr>
            </w:pPr>
            <w:r w:rsidRPr="00593FEC">
              <w:rPr>
                <w:rFonts w:ascii="Calibri" w:hAnsi="Calibri" w:cs="Calibri"/>
                <w:color w:val="auto"/>
              </w:rPr>
              <w:t>SafeWork Contact</w:t>
            </w:r>
          </w:p>
        </w:tc>
        <w:tc>
          <w:tcPr>
            <w:tcW w:w="5585" w:type="dxa"/>
            <w:shd w:val="clear" w:color="auto" w:fill="FFFFFF" w:themeFill="background1"/>
            <w:vAlign w:val="center"/>
          </w:tcPr>
          <w:p w14:paraId="7485D9BF" w14:textId="77777777" w:rsidR="00593FEC" w:rsidRPr="00593FEC" w:rsidRDefault="00593FEC" w:rsidP="00113568">
            <w:pPr>
              <w:pStyle w:val="LB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</w:tr>
      <w:tr w:rsidR="00593FEC" w:rsidRPr="00593FEC" w14:paraId="679519EE" w14:textId="77777777" w:rsidTr="00593FEC">
        <w:trPr>
          <w:trHeight w:val="794"/>
        </w:trPr>
        <w:tc>
          <w:tcPr>
            <w:tcW w:w="5585" w:type="dxa"/>
            <w:shd w:val="clear" w:color="auto" w:fill="D9D9D9" w:themeFill="background1" w:themeFillShade="D9"/>
            <w:vAlign w:val="center"/>
          </w:tcPr>
          <w:p w14:paraId="5D5948E4" w14:textId="26FA64F3" w:rsidR="00593FEC" w:rsidRPr="00593FEC" w:rsidRDefault="00593FEC" w:rsidP="00113568">
            <w:pPr>
              <w:pStyle w:val="LeftBold"/>
              <w:framePr w:hSpace="0" w:wrap="auto" w:vAnchor="margin" w:xAlign="left" w:yAlign="inline"/>
              <w:suppressOverlap w:val="0"/>
              <w:rPr>
                <w:rFonts w:ascii="Calibri" w:hAnsi="Calibri" w:cs="Calibri"/>
                <w:color w:val="auto"/>
              </w:rPr>
            </w:pPr>
            <w:r w:rsidRPr="00593FEC">
              <w:rPr>
                <w:rFonts w:ascii="Calibri" w:hAnsi="Calibri" w:cs="Calibri"/>
                <w:color w:val="auto"/>
              </w:rPr>
              <w:t>Electricity network:</w:t>
            </w:r>
          </w:p>
        </w:tc>
        <w:tc>
          <w:tcPr>
            <w:tcW w:w="5585" w:type="dxa"/>
            <w:shd w:val="clear" w:color="auto" w:fill="FFFFFF" w:themeFill="background1"/>
            <w:vAlign w:val="center"/>
          </w:tcPr>
          <w:p w14:paraId="454E4AB7" w14:textId="77777777" w:rsidR="00593FEC" w:rsidRPr="00593FEC" w:rsidRDefault="00593FEC" w:rsidP="00113568">
            <w:pPr>
              <w:pStyle w:val="LB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</w:tr>
      <w:tr w:rsidR="00593FEC" w:rsidRPr="00593FEC" w14:paraId="7DF0EE44" w14:textId="77777777" w:rsidTr="00593FEC">
        <w:trPr>
          <w:trHeight w:val="794"/>
        </w:trPr>
        <w:tc>
          <w:tcPr>
            <w:tcW w:w="5585" w:type="dxa"/>
            <w:shd w:val="clear" w:color="auto" w:fill="D9D9D9" w:themeFill="background1" w:themeFillShade="D9"/>
            <w:vAlign w:val="center"/>
          </w:tcPr>
          <w:p w14:paraId="5E10BC4A" w14:textId="3660C7AD" w:rsidR="00593FEC" w:rsidRPr="00593FEC" w:rsidRDefault="00593FEC" w:rsidP="00113568">
            <w:pPr>
              <w:pStyle w:val="LeftBold"/>
              <w:framePr w:hSpace="0" w:wrap="auto" w:vAnchor="margin" w:xAlign="left" w:yAlign="inline"/>
              <w:suppressOverlap w:val="0"/>
              <w:rPr>
                <w:rFonts w:ascii="Calibri" w:hAnsi="Calibri" w:cs="Calibri"/>
                <w:color w:val="auto"/>
              </w:rPr>
            </w:pPr>
            <w:r w:rsidRPr="00593FEC">
              <w:rPr>
                <w:rFonts w:ascii="Calibri" w:hAnsi="Calibri" w:cs="Calibri"/>
                <w:color w:val="auto"/>
              </w:rPr>
              <w:t>Local Council</w:t>
            </w:r>
            <w:r w:rsidRPr="00593FEC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5585" w:type="dxa"/>
            <w:shd w:val="clear" w:color="auto" w:fill="FFFFFF" w:themeFill="background1"/>
            <w:vAlign w:val="center"/>
          </w:tcPr>
          <w:p w14:paraId="43145440" w14:textId="77777777" w:rsidR="00593FEC" w:rsidRPr="00593FEC" w:rsidRDefault="00593FEC" w:rsidP="00113568">
            <w:pPr>
              <w:pStyle w:val="LB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</w:tr>
      <w:tr w:rsidR="00593FEC" w:rsidRPr="00593FEC" w14:paraId="75335A77" w14:textId="77777777" w:rsidTr="00593FEC">
        <w:trPr>
          <w:trHeight w:val="794"/>
        </w:trPr>
        <w:tc>
          <w:tcPr>
            <w:tcW w:w="5585" w:type="dxa"/>
            <w:shd w:val="clear" w:color="auto" w:fill="D9D9D9" w:themeFill="background1" w:themeFillShade="D9"/>
            <w:vAlign w:val="center"/>
          </w:tcPr>
          <w:p w14:paraId="1EF1B0CC" w14:textId="097E75B2" w:rsidR="00593FEC" w:rsidRPr="00593FEC" w:rsidRDefault="00593FEC" w:rsidP="00113568">
            <w:pPr>
              <w:pStyle w:val="LeftBold"/>
              <w:framePr w:hSpace="0" w:wrap="auto" w:vAnchor="margin" w:xAlign="left" w:yAlign="inline"/>
              <w:suppressOverlap w:val="0"/>
              <w:rPr>
                <w:rFonts w:ascii="Calibri" w:hAnsi="Calibri" w:cs="Calibri"/>
                <w:color w:val="auto"/>
              </w:rPr>
            </w:pPr>
            <w:r w:rsidRPr="00593FEC">
              <w:rPr>
                <w:rFonts w:ascii="Calibri" w:hAnsi="Calibri" w:cs="Calibri"/>
                <w:color w:val="auto"/>
              </w:rPr>
              <w:t>Poisons Information Centre</w:t>
            </w:r>
            <w:r w:rsidRPr="00593FEC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5585" w:type="dxa"/>
            <w:shd w:val="clear" w:color="auto" w:fill="FFFFFF" w:themeFill="background1"/>
            <w:vAlign w:val="center"/>
          </w:tcPr>
          <w:p w14:paraId="391852F5" w14:textId="77777777" w:rsidR="00593FEC" w:rsidRPr="00593FEC" w:rsidRDefault="00593FEC" w:rsidP="00113568">
            <w:pPr>
              <w:pStyle w:val="LB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</w:tr>
      <w:tr w:rsidR="00593FEC" w:rsidRPr="00593FEC" w14:paraId="2EB410AD" w14:textId="77777777" w:rsidTr="00593FEC">
        <w:trPr>
          <w:trHeight w:val="794"/>
        </w:trPr>
        <w:tc>
          <w:tcPr>
            <w:tcW w:w="5585" w:type="dxa"/>
            <w:shd w:val="clear" w:color="auto" w:fill="D9D9D9" w:themeFill="background1" w:themeFillShade="D9"/>
            <w:vAlign w:val="center"/>
          </w:tcPr>
          <w:p w14:paraId="4E2282C9" w14:textId="365647AC" w:rsidR="00593FEC" w:rsidRPr="00593FEC" w:rsidRDefault="00593FEC" w:rsidP="00113568">
            <w:pPr>
              <w:pStyle w:val="LeftBold"/>
              <w:framePr w:hSpace="0" w:wrap="auto" w:vAnchor="margin" w:xAlign="left" w:yAlign="inline"/>
              <w:suppressOverlap w:val="0"/>
              <w:rPr>
                <w:rFonts w:ascii="Calibri" w:hAnsi="Calibri" w:cs="Calibri"/>
                <w:color w:val="auto"/>
              </w:rPr>
            </w:pPr>
            <w:r w:rsidRPr="00593FEC">
              <w:rPr>
                <w:rFonts w:ascii="Calibri" w:hAnsi="Calibri" w:cs="Calibri"/>
                <w:color w:val="auto"/>
              </w:rPr>
              <w:t>Nearest Hospital</w:t>
            </w:r>
            <w:r w:rsidRPr="00593FEC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5585" w:type="dxa"/>
            <w:shd w:val="clear" w:color="auto" w:fill="FFFFFF" w:themeFill="background1"/>
            <w:vAlign w:val="center"/>
          </w:tcPr>
          <w:p w14:paraId="1D004717" w14:textId="77777777" w:rsidR="00593FEC" w:rsidRPr="00593FEC" w:rsidRDefault="00593FEC" w:rsidP="00113568">
            <w:pPr>
              <w:pStyle w:val="LB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</w:tr>
      <w:tr w:rsidR="00593FEC" w:rsidRPr="00593FEC" w14:paraId="1F2E9EB1" w14:textId="77777777" w:rsidTr="00593FEC">
        <w:trPr>
          <w:trHeight w:val="794"/>
        </w:trPr>
        <w:tc>
          <w:tcPr>
            <w:tcW w:w="5585" w:type="dxa"/>
            <w:shd w:val="clear" w:color="auto" w:fill="D9D9D9" w:themeFill="background1" w:themeFillShade="D9"/>
            <w:vAlign w:val="center"/>
          </w:tcPr>
          <w:p w14:paraId="25472B6B" w14:textId="77777777" w:rsidR="00593FEC" w:rsidRPr="00593FEC" w:rsidRDefault="00593FEC" w:rsidP="00113568">
            <w:pPr>
              <w:pStyle w:val="LeftBold"/>
              <w:framePr w:hSpace="0" w:wrap="auto" w:vAnchor="margin" w:xAlign="left" w:yAlign="inline"/>
              <w:suppressOverlap w:val="0"/>
              <w:rPr>
                <w:rFonts w:ascii="Calibri" w:hAnsi="Calibri" w:cs="Calibri"/>
                <w:color w:val="auto"/>
                <w:highlight w:val="yellow"/>
              </w:rPr>
            </w:pPr>
            <w:r w:rsidRPr="00593FEC">
              <w:rPr>
                <w:rFonts w:ascii="Calibri" w:hAnsi="Calibri" w:cs="Calibri"/>
                <w:color w:val="auto"/>
              </w:rPr>
              <w:t>EMERGENCY ASSEMBLY POINT LOCATION:</w:t>
            </w:r>
          </w:p>
        </w:tc>
        <w:tc>
          <w:tcPr>
            <w:tcW w:w="5585" w:type="dxa"/>
            <w:shd w:val="clear" w:color="auto" w:fill="FFFFFF" w:themeFill="background1"/>
            <w:vAlign w:val="center"/>
          </w:tcPr>
          <w:p w14:paraId="3659696F" w14:textId="77777777" w:rsidR="00593FEC" w:rsidRPr="00593FEC" w:rsidRDefault="00593FEC" w:rsidP="00113568">
            <w:pPr>
              <w:rPr>
                <w:rFonts w:ascii="Calibri" w:hAnsi="Calibri" w:cs="Calibri"/>
              </w:rPr>
            </w:pPr>
          </w:p>
        </w:tc>
      </w:tr>
      <w:tr w:rsidR="00593FEC" w:rsidRPr="00593FEC" w14:paraId="357C45D9" w14:textId="77777777" w:rsidTr="00593FEC">
        <w:trPr>
          <w:trHeight w:val="794"/>
        </w:trPr>
        <w:tc>
          <w:tcPr>
            <w:tcW w:w="5585" w:type="dxa"/>
            <w:shd w:val="clear" w:color="auto" w:fill="D9D9D9" w:themeFill="background1" w:themeFillShade="D9"/>
            <w:vAlign w:val="center"/>
          </w:tcPr>
          <w:p w14:paraId="0A95333D" w14:textId="5B0D549C" w:rsidR="00593FEC" w:rsidRPr="00593FEC" w:rsidRDefault="00593FEC" w:rsidP="00113568">
            <w:pPr>
              <w:pStyle w:val="LeftBold"/>
              <w:framePr w:hSpace="0" w:wrap="auto" w:vAnchor="margin" w:xAlign="left" w:yAlign="inline"/>
              <w:suppressOverlap w:val="0"/>
              <w:rPr>
                <w:rFonts w:ascii="Calibri" w:hAnsi="Calibri" w:cs="Calibri"/>
                <w:color w:val="auto"/>
              </w:rPr>
            </w:pPr>
            <w:r w:rsidRPr="00593FEC">
              <w:rPr>
                <w:rFonts w:ascii="Calibri" w:hAnsi="Calibri" w:cs="Calibri"/>
                <w:color w:val="auto"/>
              </w:rPr>
              <w:t>Company General Manager/CEO</w:t>
            </w:r>
          </w:p>
        </w:tc>
        <w:tc>
          <w:tcPr>
            <w:tcW w:w="5585" w:type="dxa"/>
            <w:shd w:val="clear" w:color="auto" w:fill="FFFFFF" w:themeFill="background1"/>
            <w:vAlign w:val="center"/>
          </w:tcPr>
          <w:p w14:paraId="18DB709F" w14:textId="77777777" w:rsidR="00593FEC" w:rsidRPr="00593FEC" w:rsidRDefault="00593FEC" w:rsidP="00113568">
            <w:pPr>
              <w:rPr>
                <w:rFonts w:ascii="Calibri" w:hAnsi="Calibri" w:cs="Calibri"/>
              </w:rPr>
            </w:pPr>
          </w:p>
        </w:tc>
      </w:tr>
      <w:tr w:rsidR="00593FEC" w:rsidRPr="00593FEC" w14:paraId="4849BB1B" w14:textId="77777777" w:rsidTr="00593FEC">
        <w:trPr>
          <w:trHeight w:val="794"/>
        </w:trPr>
        <w:tc>
          <w:tcPr>
            <w:tcW w:w="5585" w:type="dxa"/>
            <w:shd w:val="clear" w:color="auto" w:fill="D9D9D9" w:themeFill="background1" w:themeFillShade="D9"/>
            <w:vAlign w:val="center"/>
          </w:tcPr>
          <w:p w14:paraId="532A0F55" w14:textId="18747C6C" w:rsidR="00593FEC" w:rsidRPr="00593FEC" w:rsidRDefault="00593FEC" w:rsidP="00113568">
            <w:pPr>
              <w:pStyle w:val="LeftBold"/>
              <w:framePr w:hSpace="0" w:wrap="auto" w:vAnchor="margin" w:xAlign="left" w:yAlign="inline"/>
              <w:suppressOverlap w:val="0"/>
              <w:rPr>
                <w:rFonts w:ascii="Calibri" w:hAnsi="Calibri" w:cs="Calibri"/>
                <w:color w:val="auto"/>
              </w:rPr>
            </w:pPr>
            <w:r w:rsidRPr="00593FEC">
              <w:rPr>
                <w:rFonts w:ascii="Calibri" w:hAnsi="Calibri" w:cs="Calibri"/>
                <w:color w:val="auto"/>
              </w:rPr>
              <w:t>Company WHS Manager</w:t>
            </w:r>
          </w:p>
        </w:tc>
        <w:tc>
          <w:tcPr>
            <w:tcW w:w="5585" w:type="dxa"/>
            <w:shd w:val="clear" w:color="auto" w:fill="FFFFFF" w:themeFill="background1"/>
            <w:vAlign w:val="center"/>
          </w:tcPr>
          <w:p w14:paraId="0F9AFF88" w14:textId="77777777" w:rsidR="00593FEC" w:rsidRPr="00593FEC" w:rsidRDefault="00593FEC" w:rsidP="00113568">
            <w:pPr>
              <w:rPr>
                <w:rFonts w:ascii="Calibri" w:hAnsi="Calibri" w:cs="Calibri"/>
              </w:rPr>
            </w:pPr>
          </w:p>
        </w:tc>
      </w:tr>
      <w:tr w:rsidR="00593FEC" w:rsidRPr="00593FEC" w14:paraId="736E6635" w14:textId="77777777" w:rsidTr="00593FEC">
        <w:trPr>
          <w:trHeight w:val="794"/>
        </w:trPr>
        <w:tc>
          <w:tcPr>
            <w:tcW w:w="5585" w:type="dxa"/>
            <w:shd w:val="clear" w:color="auto" w:fill="D9D9D9" w:themeFill="background1" w:themeFillShade="D9"/>
            <w:vAlign w:val="center"/>
          </w:tcPr>
          <w:p w14:paraId="0C5DDBBD" w14:textId="27E02462" w:rsidR="00593FEC" w:rsidRPr="00593FEC" w:rsidRDefault="00593FEC" w:rsidP="00113568">
            <w:pPr>
              <w:pStyle w:val="LeftBold"/>
              <w:framePr w:hSpace="0" w:wrap="auto" w:vAnchor="margin" w:xAlign="left" w:yAlign="inline"/>
              <w:suppressOverlap w:val="0"/>
              <w:rPr>
                <w:rFonts w:ascii="Calibri" w:hAnsi="Calibri" w:cs="Calibri"/>
                <w:color w:val="auto"/>
              </w:rPr>
            </w:pPr>
            <w:r w:rsidRPr="00593FEC">
              <w:rPr>
                <w:rFonts w:ascii="Calibri" w:hAnsi="Calibri" w:cs="Calibri"/>
                <w:color w:val="auto"/>
              </w:rPr>
              <w:t>Company Site Manager/Supervisor</w:t>
            </w:r>
          </w:p>
        </w:tc>
        <w:tc>
          <w:tcPr>
            <w:tcW w:w="5585" w:type="dxa"/>
            <w:shd w:val="clear" w:color="auto" w:fill="FFFFFF" w:themeFill="background1"/>
            <w:vAlign w:val="center"/>
          </w:tcPr>
          <w:p w14:paraId="07C38914" w14:textId="77777777" w:rsidR="00593FEC" w:rsidRPr="00593FEC" w:rsidRDefault="00593FEC" w:rsidP="00113568">
            <w:pPr>
              <w:rPr>
                <w:rFonts w:ascii="Calibri" w:hAnsi="Calibri" w:cs="Calibri"/>
              </w:rPr>
            </w:pPr>
          </w:p>
        </w:tc>
      </w:tr>
    </w:tbl>
    <w:p w14:paraId="22524C2C" w14:textId="77777777" w:rsidR="00F9634A" w:rsidRPr="00593FEC" w:rsidRDefault="00F9634A" w:rsidP="001D159C">
      <w:pPr>
        <w:widowControl/>
        <w:ind w:left="-450" w:firstLine="450"/>
        <w:jc w:val="center"/>
        <w:rPr>
          <w:rFonts w:ascii="Calibri" w:hAnsi="Calibri" w:cs="Calibri"/>
          <w:b/>
          <w:sz w:val="24"/>
          <w:u w:val="single"/>
          <w:lang w:val="en-US"/>
        </w:rPr>
      </w:pPr>
    </w:p>
    <w:sectPr w:rsidR="00F9634A" w:rsidRPr="00593FEC" w:rsidSect="003B084D">
      <w:footerReference w:type="default" r:id="rId8"/>
      <w:footerReference w:type="first" r:id="rId9"/>
      <w:pgSz w:w="12240" w:h="15840"/>
      <w:pgMar w:top="1440" w:right="1080" w:bottom="1440" w:left="1170" w:header="568" w:footer="305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8F652" w14:textId="77777777" w:rsidR="006F3DE2" w:rsidRDefault="006F3DE2">
      <w:pPr>
        <w:widowControl/>
      </w:pPr>
      <w:r>
        <w:separator/>
      </w:r>
    </w:p>
  </w:endnote>
  <w:endnote w:type="continuationSeparator" w:id="0">
    <w:p w14:paraId="32B84343" w14:textId="77777777" w:rsidR="006F3DE2" w:rsidRDefault="006F3DE2">
      <w:pPr>
        <w:widowControl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4A6B1" w14:textId="77777777" w:rsidR="00D15F82" w:rsidRDefault="00B94FA4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241CDE">
      <w:rPr>
        <w:noProof/>
      </w:rPr>
      <w:t>2</w:t>
    </w:r>
    <w:r>
      <w:rPr>
        <w:noProof/>
      </w:rPr>
      <w:fldChar w:fldCharType="end"/>
    </w:r>
  </w:p>
  <w:p w14:paraId="2C8BC392" w14:textId="77777777" w:rsidR="00D15F82" w:rsidRDefault="00D15F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45FC4" w14:textId="5E681C34" w:rsidR="003B084D" w:rsidRDefault="003B084D">
    <w:pPr>
      <w:pStyle w:val="Footer"/>
    </w:pPr>
    <w:r>
      <w:t>B-Safe Safety Solutions</w:t>
    </w:r>
  </w:p>
  <w:p w14:paraId="5B0EE389" w14:textId="2DD085ED" w:rsidR="003B084D" w:rsidRDefault="003B084D">
    <w:pPr>
      <w:pStyle w:val="Footer"/>
    </w:pPr>
    <w:r>
      <w:t>Emergency Contact Information template V1 March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6AFDC" w14:textId="77777777" w:rsidR="006F3DE2" w:rsidRDefault="006F3DE2">
      <w:pPr>
        <w:widowControl/>
      </w:pPr>
      <w:r>
        <w:separator/>
      </w:r>
    </w:p>
  </w:footnote>
  <w:footnote w:type="continuationSeparator" w:id="0">
    <w:p w14:paraId="5F2C6BF6" w14:textId="77777777" w:rsidR="006F3DE2" w:rsidRDefault="006F3DE2">
      <w:pPr>
        <w:widowControl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E5AA7"/>
    <w:multiLevelType w:val="hybridMultilevel"/>
    <w:tmpl w:val="F74E01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26B99"/>
    <w:multiLevelType w:val="hybridMultilevel"/>
    <w:tmpl w:val="91EA2198"/>
    <w:lvl w:ilvl="0" w:tplc="0C090001">
      <w:start w:val="2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7D634A"/>
    <w:multiLevelType w:val="hybridMultilevel"/>
    <w:tmpl w:val="BB148C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159FE"/>
    <w:multiLevelType w:val="hybridMultilevel"/>
    <w:tmpl w:val="5A549E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4306DE1"/>
    <w:multiLevelType w:val="hybridMultilevel"/>
    <w:tmpl w:val="C94865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5F148D"/>
    <w:multiLevelType w:val="hybridMultilevel"/>
    <w:tmpl w:val="8CC8699A"/>
    <w:lvl w:ilvl="0" w:tplc="0C090001">
      <w:start w:val="2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D3F4A"/>
    <w:multiLevelType w:val="hybridMultilevel"/>
    <w:tmpl w:val="88B05A86"/>
    <w:lvl w:ilvl="0" w:tplc="6F80EBB2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0D4E4A"/>
    <w:multiLevelType w:val="hybridMultilevel"/>
    <w:tmpl w:val="93C223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DD4A81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9" w15:restartNumberingAfterBreak="0">
    <w:nsid w:val="4F9E2B02"/>
    <w:multiLevelType w:val="hybridMultilevel"/>
    <w:tmpl w:val="09BE3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EA4ED9"/>
    <w:multiLevelType w:val="hybridMultilevel"/>
    <w:tmpl w:val="2858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C21380"/>
    <w:multiLevelType w:val="hybridMultilevel"/>
    <w:tmpl w:val="87DC99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572F03"/>
    <w:multiLevelType w:val="hybridMultilevel"/>
    <w:tmpl w:val="88AC9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2E3A9D"/>
    <w:multiLevelType w:val="hybridMultilevel"/>
    <w:tmpl w:val="893AFB3A"/>
    <w:lvl w:ilvl="0" w:tplc="0DC8350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DD4841"/>
    <w:multiLevelType w:val="hybridMultilevel"/>
    <w:tmpl w:val="93C223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946423"/>
    <w:multiLevelType w:val="hybridMultilevel"/>
    <w:tmpl w:val="BB1A6C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0550452">
    <w:abstractNumId w:val="8"/>
  </w:num>
  <w:num w:numId="2" w16cid:durableId="379016462">
    <w:abstractNumId w:val="12"/>
  </w:num>
  <w:num w:numId="3" w16cid:durableId="20518633">
    <w:abstractNumId w:val="10"/>
  </w:num>
  <w:num w:numId="4" w16cid:durableId="705328820">
    <w:abstractNumId w:val="3"/>
  </w:num>
  <w:num w:numId="5" w16cid:durableId="1341809335">
    <w:abstractNumId w:val="9"/>
  </w:num>
  <w:num w:numId="6" w16cid:durableId="2047942379">
    <w:abstractNumId w:val="1"/>
  </w:num>
  <w:num w:numId="7" w16cid:durableId="1809468238">
    <w:abstractNumId w:val="5"/>
  </w:num>
  <w:num w:numId="8" w16cid:durableId="22657677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81676813">
    <w:abstractNumId w:val="7"/>
  </w:num>
  <w:num w:numId="10" w16cid:durableId="1826627794">
    <w:abstractNumId w:val="14"/>
  </w:num>
  <w:num w:numId="11" w16cid:durableId="1777403310">
    <w:abstractNumId w:val="0"/>
  </w:num>
  <w:num w:numId="12" w16cid:durableId="1166820208">
    <w:abstractNumId w:val="11"/>
  </w:num>
  <w:num w:numId="13" w16cid:durableId="792138192">
    <w:abstractNumId w:val="15"/>
  </w:num>
  <w:num w:numId="14" w16cid:durableId="1917081670">
    <w:abstractNumId w:val="4"/>
  </w:num>
  <w:num w:numId="15" w16cid:durableId="1103187620">
    <w:abstractNumId w:val="6"/>
  </w:num>
  <w:num w:numId="16" w16cid:durableId="1896233756">
    <w:abstractNumId w:val="13"/>
  </w:num>
  <w:num w:numId="17" w16cid:durableId="15514532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NTI3MbE0NzQztDRT0lEKTi0uzszPAykwqgUAHoCOjywAAAA="/>
  </w:docVars>
  <w:rsids>
    <w:rsidRoot w:val="00726F87"/>
    <w:rsid w:val="000014C7"/>
    <w:rsid w:val="0000737B"/>
    <w:rsid w:val="00025062"/>
    <w:rsid w:val="00040621"/>
    <w:rsid w:val="00066E66"/>
    <w:rsid w:val="0007125B"/>
    <w:rsid w:val="000724B0"/>
    <w:rsid w:val="000726F8"/>
    <w:rsid w:val="000734EB"/>
    <w:rsid w:val="000B1A1B"/>
    <w:rsid w:val="000E055C"/>
    <w:rsid w:val="000E4CAD"/>
    <w:rsid w:val="000F0B9D"/>
    <w:rsid w:val="00101038"/>
    <w:rsid w:val="001031A7"/>
    <w:rsid w:val="001043A4"/>
    <w:rsid w:val="0012279C"/>
    <w:rsid w:val="00126275"/>
    <w:rsid w:val="00133EBB"/>
    <w:rsid w:val="001366EA"/>
    <w:rsid w:val="00157093"/>
    <w:rsid w:val="00181BDD"/>
    <w:rsid w:val="00186F92"/>
    <w:rsid w:val="00191CF3"/>
    <w:rsid w:val="001A55D4"/>
    <w:rsid w:val="001A7E41"/>
    <w:rsid w:val="001B0D65"/>
    <w:rsid w:val="001B63CB"/>
    <w:rsid w:val="001D159C"/>
    <w:rsid w:val="001D318C"/>
    <w:rsid w:val="001D43C9"/>
    <w:rsid w:val="001F1939"/>
    <w:rsid w:val="001F4454"/>
    <w:rsid w:val="002014E7"/>
    <w:rsid w:val="00214DE0"/>
    <w:rsid w:val="00215DF4"/>
    <w:rsid w:val="0022055F"/>
    <w:rsid w:val="00241CDE"/>
    <w:rsid w:val="00247CF9"/>
    <w:rsid w:val="00250ADF"/>
    <w:rsid w:val="002513E8"/>
    <w:rsid w:val="0025583E"/>
    <w:rsid w:val="00262FA5"/>
    <w:rsid w:val="00263C38"/>
    <w:rsid w:val="0028303B"/>
    <w:rsid w:val="00284E4D"/>
    <w:rsid w:val="002A3B3E"/>
    <w:rsid w:val="002B2224"/>
    <w:rsid w:val="002C3B34"/>
    <w:rsid w:val="002D09BE"/>
    <w:rsid w:val="002E1C09"/>
    <w:rsid w:val="002E3B6E"/>
    <w:rsid w:val="002E41CE"/>
    <w:rsid w:val="002E5C6D"/>
    <w:rsid w:val="002E5E4B"/>
    <w:rsid w:val="002E6664"/>
    <w:rsid w:val="00300923"/>
    <w:rsid w:val="003049E5"/>
    <w:rsid w:val="003052D6"/>
    <w:rsid w:val="00306764"/>
    <w:rsid w:val="00306D7B"/>
    <w:rsid w:val="00315FF6"/>
    <w:rsid w:val="003256A0"/>
    <w:rsid w:val="00335131"/>
    <w:rsid w:val="003426A9"/>
    <w:rsid w:val="003426D8"/>
    <w:rsid w:val="0036044B"/>
    <w:rsid w:val="00360523"/>
    <w:rsid w:val="00373C68"/>
    <w:rsid w:val="00385ACF"/>
    <w:rsid w:val="003B084D"/>
    <w:rsid w:val="003C359D"/>
    <w:rsid w:val="003D02B1"/>
    <w:rsid w:val="003E3B44"/>
    <w:rsid w:val="003E757F"/>
    <w:rsid w:val="003F3F47"/>
    <w:rsid w:val="003F640B"/>
    <w:rsid w:val="00406503"/>
    <w:rsid w:val="004124A9"/>
    <w:rsid w:val="0042518E"/>
    <w:rsid w:val="004275F6"/>
    <w:rsid w:val="004314BC"/>
    <w:rsid w:val="00441551"/>
    <w:rsid w:val="00445AC2"/>
    <w:rsid w:val="00446DEA"/>
    <w:rsid w:val="00464847"/>
    <w:rsid w:val="004651E9"/>
    <w:rsid w:val="00473C5D"/>
    <w:rsid w:val="00474BC5"/>
    <w:rsid w:val="00483A26"/>
    <w:rsid w:val="00490AE0"/>
    <w:rsid w:val="00493962"/>
    <w:rsid w:val="004A5165"/>
    <w:rsid w:val="004A6FDD"/>
    <w:rsid w:val="004B69D7"/>
    <w:rsid w:val="004D5F1E"/>
    <w:rsid w:val="004E4AE4"/>
    <w:rsid w:val="004F1961"/>
    <w:rsid w:val="004F7AFA"/>
    <w:rsid w:val="00501616"/>
    <w:rsid w:val="00514AF2"/>
    <w:rsid w:val="00523AFF"/>
    <w:rsid w:val="00524896"/>
    <w:rsid w:val="00526ABA"/>
    <w:rsid w:val="00530AD2"/>
    <w:rsid w:val="00541FCB"/>
    <w:rsid w:val="00547CA0"/>
    <w:rsid w:val="005516E8"/>
    <w:rsid w:val="00565C8C"/>
    <w:rsid w:val="00570EB0"/>
    <w:rsid w:val="00571DAB"/>
    <w:rsid w:val="00583349"/>
    <w:rsid w:val="00585738"/>
    <w:rsid w:val="00586FB6"/>
    <w:rsid w:val="00590CC5"/>
    <w:rsid w:val="005933B3"/>
    <w:rsid w:val="0059392E"/>
    <w:rsid w:val="00593FEC"/>
    <w:rsid w:val="00595CED"/>
    <w:rsid w:val="005A61A0"/>
    <w:rsid w:val="005B044E"/>
    <w:rsid w:val="005C5795"/>
    <w:rsid w:val="005D1ADF"/>
    <w:rsid w:val="005F12F7"/>
    <w:rsid w:val="00601694"/>
    <w:rsid w:val="006040D0"/>
    <w:rsid w:val="00605F57"/>
    <w:rsid w:val="00612A68"/>
    <w:rsid w:val="00612ED0"/>
    <w:rsid w:val="006200E4"/>
    <w:rsid w:val="00620543"/>
    <w:rsid w:val="006228FB"/>
    <w:rsid w:val="00635EDF"/>
    <w:rsid w:val="00636E25"/>
    <w:rsid w:val="00637E73"/>
    <w:rsid w:val="00646432"/>
    <w:rsid w:val="00646C42"/>
    <w:rsid w:val="00650B77"/>
    <w:rsid w:val="00660A6E"/>
    <w:rsid w:val="006801F2"/>
    <w:rsid w:val="00695D91"/>
    <w:rsid w:val="00697A9E"/>
    <w:rsid w:val="006A1317"/>
    <w:rsid w:val="006B44F2"/>
    <w:rsid w:val="006B5888"/>
    <w:rsid w:val="006B7165"/>
    <w:rsid w:val="006C0D67"/>
    <w:rsid w:val="006F3452"/>
    <w:rsid w:val="006F3DE2"/>
    <w:rsid w:val="006F7AF0"/>
    <w:rsid w:val="00713E3C"/>
    <w:rsid w:val="00726F87"/>
    <w:rsid w:val="00730525"/>
    <w:rsid w:val="00731A11"/>
    <w:rsid w:val="00733943"/>
    <w:rsid w:val="00734FE7"/>
    <w:rsid w:val="0073667F"/>
    <w:rsid w:val="00741FD5"/>
    <w:rsid w:val="00743302"/>
    <w:rsid w:val="007521EB"/>
    <w:rsid w:val="00753B26"/>
    <w:rsid w:val="00761588"/>
    <w:rsid w:val="00763365"/>
    <w:rsid w:val="007637C8"/>
    <w:rsid w:val="00764717"/>
    <w:rsid w:val="00771151"/>
    <w:rsid w:val="00780F7A"/>
    <w:rsid w:val="00781AA1"/>
    <w:rsid w:val="0078620C"/>
    <w:rsid w:val="007867DA"/>
    <w:rsid w:val="0078740E"/>
    <w:rsid w:val="0079062F"/>
    <w:rsid w:val="00796882"/>
    <w:rsid w:val="007B7FFB"/>
    <w:rsid w:val="007C12EC"/>
    <w:rsid w:val="007C4519"/>
    <w:rsid w:val="007D3566"/>
    <w:rsid w:val="007F1860"/>
    <w:rsid w:val="007F2F60"/>
    <w:rsid w:val="007F6BA7"/>
    <w:rsid w:val="007F7391"/>
    <w:rsid w:val="00804271"/>
    <w:rsid w:val="0082032D"/>
    <w:rsid w:val="008213EF"/>
    <w:rsid w:val="0082336B"/>
    <w:rsid w:val="00824CDB"/>
    <w:rsid w:val="00834D6E"/>
    <w:rsid w:val="00837F52"/>
    <w:rsid w:val="008433B4"/>
    <w:rsid w:val="00852281"/>
    <w:rsid w:val="008703F4"/>
    <w:rsid w:val="0088158B"/>
    <w:rsid w:val="00882317"/>
    <w:rsid w:val="0088378D"/>
    <w:rsid w:val="008838C6"/>
    <w:rsid w:val="00891360"/>
    <w:rsid w:val="00897D94"/>
    <w:rsid w:val="008A03B6"/>
    <w:rsid w:val="008B444D"/>
    <w:rsid w:val="008C4598"/>
    <w:rsid w:val="008C729C"/>
    <w:rsid w:val="008C7FF9"/>
    <w:rsid w:val="008F1591"/>
    <w:rsid w:val="009009FE"/>
    <w:rsid w:val="0090650A"/>
    <w:rsid w:val="00922DB1"/>
    <w:rsid w:val="0092753B"/>
    <w:rsid w:val="00933C68"/>
    <w:rsid w:val="00947151"/>
    <w:rsid w:val="00956647"/>
    <w:rsid w:val="009612DD"/>
    <w:rsid w:val="00967EB4"/>
    <w:rsid w:val="0097717B"/>
    <w:rsid w:val="0099615C"/>
    <w:rsid w:val="00996EC7"/>
    <w:rsid w:val="009C4ED4"/>
    <w:rsid w:val="009C628D"/>
    <w:rsid w:val="009D6182"/>
    <w:rsid w:val="009E1DBA"/>
    <w:rsid w:val="009F0AAE"/>
    <w:rsid w:val="009F7B28"/>
    <w:rsid w:val="00A018C3"/>
    <w:rsid w:val="00A062CF"/>
    <w:rsid w:val="00A06DD7"/>
    <w:rsid w:val="00A11554"/>
    <w:rsid w:val="00A1410A"/>
    <w:rsid w:val="00A25E4D"/>
    <w:rsid w:val="00A37AFB"/>
    <w:rsid w:val="00A405B0"/>
    <w:rsid w:val="00A4180B"/>
    <w:rsid w:val="00A4619A"/>
    <w:rsid w:val="00A52705"/>
    <w:rsid w:val="00A67B39"/>
    <w:rsid w:val="00A870EE"/>
    <w:rsid w:val="00AA4BD2"/>
    <w:rsid w:val="00AC096E"/>
    <w:rsid w:val="00AC5683"/>
    <w:rsid w:val="00AF0436"/>
    <w:rsid w:val="00AF2771"/>
    <w:rsid w:val="00AF5CDA"/>
    <w:rsid w:val="00B04A0D"/>
    <w:rsid w:val="00B13D27"/>
    <w:rsid w:val="00B15139"/>
    <w:rsid w:val="00B23896"/>
    <w:rsid w:val="00B50B88"/>
    <w:rsid w:val="00B53EF1"/>
    <w:rsid w:val="00B60BA6"/>
    <w:rsid w:val="00B67F87"/>
    <w:rsid w:val="00B90EE9"/>
    <w:rsid w:val="00B94FA4"/>
    <w:rsid w:val="00B968E0"/>
    <w:rsid w:val="00B97415"/>
    <w:rsid w:val="00BA05EF"/>
    <w:rsid w:val="00BA74A5"/>
    <w:rsid w:val="00BB319E"/>
    <w:rsid w:val="00BB60FC"/>
    <w:rsid w:val="00BB7C5A"/>
    <w:rsid w:val="00BC1D69"/>
    <w:rsid w:val="00BD00B4"/>
    <w:rsid w:val="00BD7594"/>
    <w:rsid w:val="00BE638D"/>
    <w:rsid w:val="00C02C2B"/>
    <w:rsid w:val="00C03792"/>
    <w:rsid w:val="00C06252"/>
    <w:rsid w:val="00C23C05"/>
    <w:rsid w:val="00C30C29"/>
    <w:rsid w:val="00C33BB8"/>
    <w:rsid w:val="00C71D2D"/>
    <w:rsid w:val="00C72629"/>
    <w:rsid w:val="00C7434C"/>
    <w:rsid w:val="00C96119"/>
    <w:rsid w:val="00C97B45"/>
    <w:rsid w:val="00CC4FB6"/>
    <w:rsid w:val="00CF1736"/>
    <w:rsid w:val="00D03EFA"/>
    <w:rsid w:val="00D055FE"/>
    <w:rsid w:val="00D15F82"/>
    <w:rsid w:val="00D21BF4"/>
    <w:rsid w:val="00D2285D"/>
    <w:rsid w:val="00D2786A"/>
    <w:rsid w:val="00D3789D"/>
    <w:rsid w:val="00D64B1E"/>
    <w:rsid w:val="00D64C22"/>
    <w:rsid w:val="00D66437"/>
    <w:rsid w:val="00D67795"/>
    <w:rsid w:val="00D730E7"/>
    <w:rsid w:val="00D9341A"/>
    <w:rsid w:val="00DC78C4"/>
    <w:rsid w:val="00DD3EAA"/>
    <w:rsid w:val="00DD4AAA"/>
    <w:rsid w:val="00DD65F3"/>
    <w:rsid w:val="00DE0498"/>
    <w:rsid w:val="00E0440C"/>
    <w:rsid w:val="00E0498B"/>
    <w:rsid w:val="00E0536B"/>
    <w:rsid w:val="00E246E5"/>
    <w:rsid w:val="00E26009"/>
    <w:rsid w:val="00E34485"/>
    <w:rsid w:val="00E5126F"/>
    <w:rsid w:val="00E673BF"/>
    <w:rsid w:val="00E7727A"/>
    <w:rsid w:val="00E962C6"/>
    <w:rsid w:val="00EB2905"/>
    <w:rsid w:val="00EC3FE7"/>
    <w:rsid w:val="00ED0B50"/>
    <w:rsid w:val="00F00D9B"/>
    <w:rsid w:val="00F02D6F"/>
    <w:rsid w:val="00F1148D"/>
    <w:rsid w:val="00F252A7"/>
    <w:rsid w:val="00F26A03"/>
    <w:rsid w:val="00F307DC"/>
    <w:rsid w:val="00F33F52"/>
    <w:rsid w:val="00F44FB3"/>
    <w:rsid w:val="00F52DF6"/>
    <w:rsid w:val="00F534E8"/>
    <w:rsid w:val="00F63F33"/>
    <w:rsid w:val="00F65285"/>
    <w:rsid w:val="00F847FB"/>
    <w:rsid w:val="00F92921"/>
    <w:rsid w:val="00F9634A"/>
    <w:rsid w:val="00FA01D1"/>
    <w:rsid w:val="00FB108C"/>
    <w:rsid w:val="00FB1783"/>
    <w:rsid w:val="00FB2161"/>
    <w:rsid w:val="00FB293C"/>
    <w:rsid w:val="00FC755A"/>
    <w:rsid w:val="00FD1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5EFEED"/>
  <w15:docId w15:val="{171DAD9C-A42D-42A9-9B1A-8F22B4431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lang w:val="en-AU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F65285"/>
    <w:pPr>
      <w:widowControl/>
      <w:autoSpaceDE/>
      <w:autoSpaceDN/>
      <w:adjustRightInd/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  <w:szCs w:val="24"/>
    </w:rPr>
  </w:style>
  <w:style w:type="paragraph" w:styleId="Header">
    <w:name w:val="header"/>
    <w:basedOn w:val="Normal"/>
    <w:link w:val="HeaderChar"/>
    <w:rsid w:val="00C33BB8"/>
    <w:pPr>
      <w:widowControl/>
      <w:tabs>
        <w:tab w:val="center" w:pos="4320"/>
        <w:tab w:val="right" w:pos="8640"/>
      </w:tabs>
    </w:pPr>
    <w:rPr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rPr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rsid w:val="00C33BB8"/>
  </w:style>
  <w:style w:type="character" w:customStyle="1" w:styleId="FooterChar">
    <w:name w:val="Footer Char"/>
    <w:link w:val="Footer"/>
    <w:uiPriority w:val="99"/>
    <w:rsid w:val="00E34485"/>
    <w:rPr>
      <w:lang w:val="en-AU"/>
    </w:rPr>
  </w:style>
  <w:style w:type="paragraph" w:styleId="BodyText2">
    <w:name w:val="Body Text 2"/>
    <w:basedOn w:val="Normal"/>
    <w:link w:val="BodyText2Char"/>
    <w:rsid w:val="00F65285"/>
    <w:pPr>
      <w:spacing w:after="120" w:line="480" w:lineRule="auto"/>
    </w:pPr>
  </w:style>
  <w:style w:type="character" w:customStyle="1" w:styleId="BodyText2Char">
    <w:name w:val="Body Text 2 Char"/>
    <w:link w:val="BodyText2"/>
    <w:rsid w:val="00F65285"/>
    <w:rPr>
      <w:lang w:val="en-AU"/>
    </w:rPr>
  </w:style>
  <w:style w:type="character" w:customStyle="1" w:styleId="Heading5Char">
    <w:name w:val="Heading 5 Char"/>
    <w:link w:val="Heading5"/>
    <w:rsid w:val="00F65285"/>
    <w:rPr>
      <w:b/>
      <w:bCs/>
      <w:i/>
      <w:iCs/>
      <w:sz w:val="26"/>
      <w:szCs w:val="26"/>
      <w:lang w:val="en-AU"/>
    </w:rPr>
  </w:style>
  <w:style w:type="table" w:styleId="TableGrid">
    <w:name w:val="Table Grid"/>
    <w:basedOn w:val="TableNormal"/>
    <w:rsid w:val="00315FF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99615C"/>
    <w:pPr>
      <w:widowControl/>
      <w:autoSpaceDE/>
      <w:autoSpaceDN/>
      <w:adjustRightInd/>
      <w:ind w:left="720"/>
      <w:contextualSpacing/>
    </w:pPr>
    <w:rPr>
      <w:rFonts w:ascii="Arial" w:hAnsi="Arial"/>
      <w:spacing w:val="-5"/>
      <w:lang w:eastAsia="zh-CN"/>
    </w:rPr>
  </w:style>
  <w:style w:type="paragraph" w:styleId="BalloonText">
    <w:name w:val="Balloon Text"/>
    <w:basedOn w:val="Normal"/>
    <w:link w:val="BalloonTextChar"/>
    <w:rsid w:val="00D664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66437"/>
    <w:rPr>
      <w:rFonts w:ascii="Segoe UI" w:hAnsi="Segoe UI" w:cs="Segoe UI"/>
      <w:sz w:val="18"/>
      <w:szCs w:val="18"/>
      <w:lang w:eastAsia="en-US"/>
    </w:rPr>
  </w:style>
  <w:style w:type="paragraph" w:customStyle="1" w:styleId="LeftBold">
    <w:name w:val="Left Bold"/>
    <w:basedOn w:val="Normal"/>
    <w:link w:val="LeftBoldChar"/>
    <w:qFormat/>
    <w:rsid w:val="00593FEC"/>
    <w:pPr>
      <w:framePr w:hSpace="181" w:wrap="around" w:vAnchor="text" w:hAnchor="text" w:xAlign="center" w:y="1"/>
      <w:widowControl/>
      <w:autoSpaceDE/>
      <w:autoSpaceDN/>
      <w:adjustRightInd/>
      <w:spacing w:before="40" w:after="40"/>
      <w:suppressOverlap/>
    </w:pPr>
    <w:rPr>
      <w:rFonts w:ascii="Century Gothic" w:eastAsiaTheme="minorHAnsi" w:hAnsi="Century Gothic" w:cstheme="minorBidi"/>
      <w:b/>
      <w:bCs/>
      <w:color w:val="FFFFFF" w:themeColor="background1"/>
      <w:sz w:val="36"/>
      <w:szCs w:val="36"/>
      <w:lang w:val="en-US"/>
    </w:rPr>
  </w:style>
  <w:style w:type="character" w:customStyle="1" w:styleId="LeftBoldChar">
    <w:name w:val="Left Bold Char"/>
    <w:basedOn w:val="DefaultParagraphFont"/>
    <w:link w:val="LeftBold"/>
    <w:rsid w:val="00593FEC"/>
    <w:rPr>
      <w:rFonts w:ascii="Century Gothic" w:eastAsiaTheme="minorHAnsi" w:hAnsi="Century Gothic" w:cstheme="minorBidi"/>
      <w:b/>
      <w:bCs/>
      <w:color w:val="FFFFFF" w:themeColor="background1"/>
      <w:sz w:val="36"/>
      <w:szCs w:val="36"/>
    </w:rPr>
  </w:style>
  <w:style w:type="paragraph" w:customStyle="1" w:styleId="LB">
    <w:name w:val="LB"/>
    <w:basedOn w:val="Normal"/>
    <w:link w:val="LBChar"/>
    <w:qFormat/>
    <w:rsid w:val="00593FEC"/>
    <w:pPr>
      <w:framePr w:hSpace="181" w:wrap="around" w:vAnchor="text" w:hAnchor="text" w:xAlign="center" w:y="1"/>
      <w:widowControl/>
      <w:autoSpaceDE/>
      <w:autoSpaceDN/>
      <w:adjustRightInd/>
      <w:spacing w:before="60" w:after="60"/>
      <w:suppressOverlap/>
    </w:pPr>
    <w:rPr>
      <w:rFonts w:ascii="Century Gothic" w:eastAsiaTheme="minorHAnsi" w:hAnsi="Century Gothic" w:cstheme="minorBidi"/>
      <w:b/>
      <w:bCs/>
      <w:sz w:val="28"/>
      <w:szCs w:val="36"/>
      <w:lang w:val="en-US"/>
    </w:rPr>
  </w:style>
  <w:style w:type="character" w:customStyle="1" w:styleId="LBChar">
    <w:name w:val="LB Char"/>
    <w:basedOn w:val="DefaultParagraphFont"/>
    <w:link w:val="LB"/>
    <w:rsid w:val="00593FEC"/>
    <w:rPr>
      <w:rFonts w:ascii="Century Gothic" w:eastAsiaTheme="minorHAnsi" w:hAnsi="Century Gothic" w:cstheme="minorBidi"/>
      <w:b/>
      <w:bCs/>
      <w:sz w:val="28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18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2728E2-280C-48EF-B71F-074121146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</vt:lpstr>
    </vt:vector>
  </TitlesOfParts>
  <Company>demo</Company>
  <LinksUpToDate>false</LinksUpToDate>
  <CharactersWithSpaces>367</CharactersWithSpaces>
  <SharedDoc>false</SharedDoc>
  <HLinks>
    <vt:vector size="6" baseType="variant">
      <vt:variant>
        <vt:i4>4325410</vt:i4>
      </vt:variant>
      <vt:variant>
        <vt:i4>0</vt:i4>
      </vt:variant>
      <vt:variant>
        <vt:i4>0</vt:i4>
      </vt:variant>
      <vt:variant>
        <vt:i4>5</vt:i4>
      </vt:variant>
      <vt:variant>
        <vt:lpwstr>mailto:equiries@basefire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</dc:title>
  <dc:creator>Daniel Lehn</dc:creator>
  <cp:lastModifiedBy>Bavchandbhai Virani</cp:lastModifiedBy>
  <cp:revision>5</cp:revision>
  <cp:lastPrinted>2017-07-13T23:02:00Z</cp:lastPrinted>
  <dcterms:created xsi:type="dcterms:W3CDTF">2022-06-19T23:10:00Z</dcterms:created>
  <dcterms:modified xsi:type="dcterms:W3CDTF">2022-06-19T23:15:00Z</dcterms:modified>
</cp:coreProperties>
</file>